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5cf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31Z</dcterms:created>
  <dcterms:modified xsi:type="dcterms:W3CDTF">2017-07-26T21:01:31Z</dcterms:modified>
</cp:coreProperties>
</file>